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40D7" w:rsidRPr="000354F0" w:rsidRDefault="002A0F1C" w:rsidP="000354F0">
      <w:pPr>
        <w:ind w:left="1440"/>
        <w:rPr>
          <w:rFonts w:ascii="Times New Roman" w:hAnsi="Times New Roman" w:cs="Times New Roman"/>
          <w:sz w:val="64"/>
          <w:szCs w:val="64"/>
        </w:rPr>
      </w:pPr>
      <w:r w:rsidRPr="000354F0">
        <w:rPr>
          <w:rFonts w:ascii="Times New Roman" w:hAnsi="Times New Roman" w:cs="Times New Roman"/>
          <w:sz w:val="64"/>
          <w:szCs w:val="64"/>
        </w:rPr>
        <w:t>Software Prototype</w:t>
      </w:r>
    </w:p>
    <w:p w:rsidR="00FD3972" w:rsidRPr="00157DD0" w:rsidRDefault="00157DD0" w:rsidP="00157DD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57DD0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6C423D" w:rsidRDefault="00157DD0" w:rsidP="00157DD0">
      <w:pPr>
        <w:rPr>
          <w:rFonts w:ascii="Times New Roman" w:hAnsi="Times New Roman" w:cs="Times New Roman"/>
          <w:sz w:val="24"/>
          <w:szCs w:val="24"/>
        </w:rPr>
      </w:pPr>
      <w:r w:rsidRPr="00157DD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oftware prototype is developed considering the core functionality of the project. The main</w:t>
      </w:r>
      <w:r w:rsidR="006C423D">
        <w:rPr>
          <w:rFonts w:ascii="Times New Roman" w:hAnsi="Times New Roman" w:cs="Times New Roman"/>
          <w:sz w:val="24"/>
          <w:szCs w:val="24"/>
        </w:rPr>
        <w:t xml:space="preserve"> aim of this prototype is to show how a .zip file is uploaded from a local drive to the server and automatically unpacked.</w:t>
      </w:r>
    </w:p>
    <w:p w:rsidR="006C423D" w:rsidRDefault="006C423D" w:rsidP="00157D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how a .java file is uploaded and extracted.</w:t>
      </w:r>
      <w:r w:rsidR="003D590A">
        <w:rPr>
          <w:rFonts w:ascii="Times New Roman" w:hAnsi="Times New Roman" w:cs="Times New Roman"/>
          <w:sz w:val="24"/>
          <w:szCs w:val="24"/>
        </w:rPr>
        <w:t xml:space="preserve"> This software prototype also explains the basic java file being upload and executed to generate the .class file within a click of the button “EXECUTE”</w:t>
      </w:r>
      <w:r w:rsidR="002C226E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6C423D" w:rsidRDefault="008935DD" w:rsidP="00157DD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oftware and Servers </w:t>
      </w:r>
      <w:r w:rsidR="006C423D" w:rsidRPr="006C423D">
        <w:rPr>
          <w:rFonts w:ascii="Times New Roman" w:hAnsi="Times New Roman" w:cs="Times New Roman"/>
          <w:b/>
          <w:sz w:val="24"/>
          <w:szCs w:val="24"/>
        </w:rPr>
        <w:t>Used:</w:t>
      </w:r>
    </w:p>
    <w:p w:rsidR="008935DD" w:rsidRPr="008935DD" w:rsidRDefault="008935DD" w:rsidP="008935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35DD">
        <w:rPr>
          <w:rFonts w:ascii="Times New Roman" w:hAnsi="Times New Roman" w:cs="Times New Roman"/>
          <w:sz w:val="24"/>
          <w:szCs w:val="24"/>
        </w:rPr>
        <w:t>HTML</w:t>
      </w:r>
    </w:p>
    <w:p w:rsidR="008935DD" w:rsidRPr="008935DD" w:rsidRDefault="008935DD" w:rsidP="008935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35DD">
        <w:rPr>
          <w:rFonts w:ascii="Times New Roman" w:hAnsi="Times New Roman" w:cs="Times New Roman"/>
          <w:sz w:val="24"/>
          <w:szCs w:val="24"/>
        </w:rPr>
        <w:t>CSS</w:t>
      </w:r>
    </w:p>
    <w:p w:rsidR="008935DD" w:rsidRPr="008935DD" w:rsidRDefault="008935DD" w:rsidP="008935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35DD">
        <w:rPr>
          <w:rFonts w:ascii="Times New Roman" w:hAnsi="Times New Roman" w:cs="Times New Roman"/>
          <w:sz w:val="24"/>
          <w:szCs w:val="24"/>
        </w:rPr>
        <w:t>BOOTSTRAP</w:t>
      </w:r>
    </w:p>
    <w:p w:rsidR="008935DD" w:rsidRPr="008935DD" w:rsidRDefault="008935DD" w:rsidP="008935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35DD">
        <w:rPr>
          <w:rFonts w:ascii="Times New Roman" w:hAnsi="Times New Roman" w:cs="Times New Roman"/>
          <w:sz w:val="24"/>
          <w:szCs w:val="24"/>
        </w:rPr>
        <w:t>PHP</w:t>
      </w:r>
    </w:p>
    <w:p w:rsidR="008935DD" w:rsidRDefault="008935DD" w:rsidP="008935D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35DD">
        <w:rPr>
          <w:rFonts w:ascii="Times New Roman" w:hAnsi="Times New Roman" w:cs="Times New Roman"/>
          <w:sz w:val="24"/>
          <w:szCs w:val="24"/>
        </w:rPr>
        <w:t>XAMPP</w:t>
      </w:r>
    </w:p>
    <w:p w:rsidR="006C423D" w:rsidRDefault="008935DD" w:rsidP="002A0F1C">
      <w:pPr>
        <w:rPr>
          <w:rFonts w:ascii="Times New Roman" w:hAnsi="Times New Roman" w:cs="Times New Roman"/>
          <w:b/>
          <w:sz w:val="24"/>
          <w:szCs w:val="24"/>
        </w:rPr>
      </w:pPr>
      <w:r w:rsidRPr="008935DD">
        <w:rPr>
          <w:rFonts w:ascii="Times New Roman" w:hAnsi="Times New Roman" w:cs="Times New Roman"/>
          <w:b/>
          <w:sz w:val="24"/>
          <w:szCs w:val="24"/>
        </w:rPr>
        <w:t>Prototype</w:t>
      </w:r>
    </w:p>
    <w:p w:rsidR="008935DD" w:rsidRPr="008935DD" w:rsidRDefault="008935DD" w:rsidP="002A0F1C">
      <w:pPr>
        <w:rPr>
          <w:rFonts w:ascii="Times New Roman" w:hAnsi="Times New Roman" w:cs="Times New Roman"/>
          <w:sz w:val="24"/>
          <w:szCs w:val="24"/>
        </w:rPr>
      </w:pPr>
      <w:r w:rsidRPr="008935DD">
        <w:rPr>
          <w:rFonts w:ascii="Times New Roman" w:hAnsi="Times New Roman" w:cs="Times New Roman"/>
          <w:sz w:val="24"/>
          <w:szCs w:val="24"/>
        </w:rPr>
        <w:t>The below page shows options to upload a .zip file or .java file.</w:t>
      </w:r>
      <w:r>
        <w:rPr>
          <w:rFonts w:ascii="Times New Roman" w:hAnsi="Times New Roman" w:cs="Times New Roman"/>
          <w:sz w:val="24"/>
          <w:szCs w:val="24"/>
        </w:rPr>
        <w:t xml:space="preserve"> The user needs to click on the choose file option to upload a file</w:t>
      </w:r>
    </w:p>
    <w:p w:rsidR="002A0F1C" w:rsidRDefault="002A0F1C" w:rsidP="002A0F1C">
      <w:pPr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noProof/>
          <w:sz w:val="72"/>
          <w:szCs w:val="72"/>
        </w:rPr>
        <w:drawing>
          <wp:inline distT="0" distB="0" distL="0" distR="0">
            <wp:extent cx="6086475" cy="3428365"/>
            <wp:effectExtent l="0" t="0" r="952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omepage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60"/>
                    <a:stretch/>
                  </pic:blipFill>
                  <pic:spPr bwMode="auto">
                    <a:xfrm>
                      <a:off x="0" y="0"/>
                      <a:ext cx="6094076" cy="3432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72"/>
          <w:szCs w:val="72"/>
        </w:rPr>
        <w:tab/>
      </w:r>
      <w:r>
        <w:rPr>
          <w:rFonts w:ascii="Times New Roman" w:hAnsi="Times New Roman" w:cs="Times New Roman"/>
          <w:sz w:val="72"/>
          <w:szCs w:val="72"/>
        </w:rPr>
        <w:tab/>
      </w:r>
      <w:r>
        <w:rPr>
          <w:rFonts w:ascii="Times New Roman" w:hAnsi="Times New Roman" w:cs="Times New Roman"/>
          <w:sz w:val="72"/>
          <w:szCs w:val="72"/>
        </w:rPr>
        <w:tab/>
      </w:r>
      <w:r>
        <w:rPr>
          <w:rFonts w:ascii="Times New Roman" w:hAnsi="Times New Roman" w:cs="Times New Roman"/>
          <w:sz w:val="72"/>
          <w:szCs w:val="72"/>
        </w:rPr>
        <w:tab/>
      </w:r>
      <w:r>
        <w:rPr>
          <w:rFonts w:ascii="Times New Roman" w:hAnsi="Times New Roman" w:cs="Times New Roman"/>
          <w:sz w:val="72"/>
          <w:szCs w:val="72"/>
        </w:rPr>
        <w:tab/>
      </w:r>
      <w:r>
        <w:rPr>
          <w:rFonts w:ascii="Times New Roman" w:hAnsi="Times New Roman" w:cs="Times New Roman"/>
          <w:sz w:val="72"/>
          <w:szCs w:val="72"/>
        </w:rPr>
        <w:tab/>
      </w:r>
      <w:r w:rsidRPr="00DA216A">
        <w:rPr>
          <w:rFonts w:ascii="Times New Roman" w:hAnsi="Times New Roman" w:cs="Times New Roman"/>
          <w:sz w:val="28"/>
          <w:szCs w:val="28"/>
        </w:rPr>
        <w:t>Fig: a</w:t>
      </w:r>
    </w:p>
    <w:p w:rsidR="002A0F1C" w:rsidRDefault="002A0F1C" w:rsidP="002A0F1C">
      <w:pPr>
        <w:rPr>
          <w:rFonts w:ascii="Times New Roman" w:hAnsi="Times New Roman" w:cs="Times New Roman"/>
          <w:sz w:val="28"/>
          <w:szCs w:val="28"/>
        </w:rPr>
      </w:pPr>
    </w:p>
    <w:p w:rsidR="008935DD" w:rsidRDefault="008935DD" w:rsidP="002A0F1C">
      <w:pPr>
        <w:rPr>
          <w:rFonts w:ascii="Times New Roman" w:hAnsi="Times New Roman" w:cs="Times New Roman"/>
          <w:noProof/>
          <w:sz w:val="28"/>
          <w:szCs w:val="28"/>
        </w:rPr>
      </w:pPr>
    </w:p>
    <w:p w:rsidR="008935DD" w:rsidRDefault="008935DD" w:rsidP="002A0F1C">
      <w:pPr>
        <w:rPr>
          <w:rFonts w:ascii="Times New Roman" w:hAnsi="Times New Roman" w:cs="Times New Roman"/>
          <w:noProof/>
          <w:sz w:val="28"/>
          <w:szCs w:val="28"/>
        </w:rPr>
      </w:pPr>
    </w:p>
    <w:p w:rsidR="008935DD" w:rsidRDefault="008935DD" w:rsidP="002A0F1C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t>The  below page shows that the file is being selected from the local drive.This functionality is achieved using PHP  and Xampp server.</w:t>
      </w:r>
    </w:p>
    <w:p w:rsidR="008935DD" w:rsidRDefault="008935DD" w:rsidP="002A0F1C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For example in this case the “oops proj.zip” file is being selected to upload</w:t>
      </w:r>
    </w:p>
    <w:p w:rsidR="002A0F1C" w:rsidRDefault="002A0F1C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6027365" cy="31527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opsproj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523" cy="316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b</w:t>
      </w:r>
    </w:p>
    <w:p w:rsidR="002A0F1C" w:rsidRDefault="002A0F1C" w:rsidP="002A0F1C">
      <w:pPr>
        <w:rPr>
          <w:rFonts w:ascii="Times New Roman" w:hAnsi="Times New Roman" w:cs="Times New Roman"/>
          <w:sz w:val="28"/>
          <w:szCs w:val="28"/>
        </w:rPr>
      </w:pPr>
    </w:p>
    <w:p w:rsidR="008935DD" w:rsidRDefault="0066163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page shows that the file “oops proj.zip” file is uploaded.</w:t>
      </w:r>
    </w:p>
    <w:p w:rsidR="00661636" w:rsidRDefault="0066163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DF94EBC" wp14:editId="304E3F5D">
            <wp:extent cx="5810162" cy="32099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le_uploade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733" cy="32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1636" w:rsidRDefault="0066163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Pr="00DA216A">
        <w:rPr>
          <w:rFonts w:ascii="Times New Roman" w:hAnsi="Times New Roman" w:cs="Times New Roman"/>
          <w:sz w:val="28"/>
          <w:szCs w:val="28"/>
        </w:rPr>
        <w:t>Fig: c</w:t>
      </w:r>
    </w:p>
    <w:p w:rsidR="00DA216A" w:rsidRDefault="0066163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This page shows the message “oops proj.zip” file is uploaded and unpacked</w:t>
      </w:r>
    </w:p>
    <w:p w:rsidR="002A0F1C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2A0F1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5943600" cy="26479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unpacke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d</w:t>
      </w:r>
    </w:p>
    <w:p w:rsidR="00A57311" w:rsidRDefault="003D590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below pages </w:t>
      </w:r>
      <w:r w:rsidR="00FC0AF6">
        <w:rPr>
          <w:rFonts w:ascii="Times New Roman" w:hAnsi="Times New Roman" w:cs="Times New Roman"/>
          <w:sz w:val="28"/>
          <w:szCs w:val="28"/>
        </w:rPr>
        <w:t xml:space="preserve">shows </w:t>
      </w:r>
      <w:r>
        <w:rPr>
          <w:rFonts w:ascii="Times New Roman" w:hAnsi="Times New Roman" w:cs="Times New Roman"/>
          <w:sz w:val="28"/>
          <w:szCs w:val="28"/>
        </w:rPr>
        <w:t>unpacked folder named “oops proj”  and the contents inside the “oops proj” folder.</w:t>
      </w:r>
      <w:r w:rsidR="00A5731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CBF1E9" wp14:editId="330C498B">
            <wp:extent cx="5953125" cy="1561359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pps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8731" cy="1581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90A" w:rsidRDefault="003D590A" w:rsidP="002A0F1C">
      <w:pPr>
        <w:rPr>
          <w:rFonts w:ascii="Times New Roman" w:hAnsi="Times New Roman" w:cs="Times New Roman"/>
          <w:sz w:val="28"/>
          <w:szCs w:val="28"/>
        </w:rPr>
      </w:pPr>
    </w:p>
    <w:p w:rsidR="002A0F1C" w:rsidRDefault="002A0F1C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1053AD3" wp14:editId="10AE7D9B">
            <wp:extent cx="5943600" cy="26574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lesxtracte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e</w:t>
      </w: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page shows that cards.java file is being selected to upload.</w:t>
      </w: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6858000" cy="35121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ava_file_uploa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1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f</w:t>
      </w: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page shows that “cards.java” file is uploaded.</w:t>
      </w: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6858000" cy="2331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ava_file_uploade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g</w:t>
      </w: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page shows that location of .java file.</w:t>
      </w: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6858000" cy="33534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rd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h</w:t>
      </w: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image show</w:t>
      </w:r>
      <w:r w:rsidR="003D590A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“trigger.bat”.This file is used to execute the cards.java file</w:t>
      </w: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6D9072" wp14:editId="7E4B4A0A">
            <wp:extent cx="6858000" cy="33559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xecuti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972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i</w:t>
      </w: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images shows that .class file.</w:t>
      </w:r>
      <w:r w:rsidR="006413C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he file is executed and .class file is</w:t>
      </w:r>
      <w:r w:rsidR="006413C8">
        <w:rPr>
          <w:rFonts w:ascii="Times New Roman" w:hAnsi="Times New Roman" w:cs="Times New Roman"/>
          <w:sz w:val="28"/>
          <w:szCs w:val="28"/>
        </w:rPr>
        <w:t xml:space="preserve"> created which implies that .java file is successfully compiled.</w:t>
      </w:r>
    </w:p>
    <w:p w:rsidR="00FC0AF6" w:rsidRDefault="00FC0AF6" w:rsidP="002A0F1C">
      <w:pPr>
        <w:rPr>
          <w:rFonts w:ascii="Times New Roman" w:hAnsi="Times New Roman" w:cs="Times New Roman"/>
          <w:sz w:val="28"/>
          <w:szCs w:val="28"/>
        </w:rPr>
      </w:pPr>
    </w:p>
    <w:p w:rsidR="00FD3972" w:rsidRDefault="00FD3972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6858000" cy="33635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lass_file_create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6A" w:rsidRDefault="00DA216A" w:rsidP="002A0F1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Fig: j</w:t>
      </w:r>
    </w:p>
    <w:p w:rsidR="00A57311" w:rsidRDefault="00A57311" w:rsidP="002A0F1C">
      <w:pPr>
        <w:rPr>
          <w:rFonts w:ascii="Times New Roman" w:hAnsi="Times New Roman" w:cs="Times New Roman"/>
          <w:sz w:val="28"/>
          <w:szCs w:val="28"/>
        </w:rPr>
      </w:pPr>
    </w:p>
    <w:p w:rsidR="00A57311" w:rsidRPr="002A0F1C" w:rsidRDefault="00A57311" w:rsidP="002A0F1C">
      <w:pPr>
        <w:rPr>
          <w:rFonts w:ascii="Times New Roman" w:hAnsi="Times New Roman" w:cs="Times New Roman"/>
          <w:sz w:val="28"/>
          <w:szCs w:val="28"/>
        </w:rPr>
      </w:pPr>
    </w:p>
    <w:sectPr w:rsidR="00A57311" w:rsidRPr="002A0F1C" w:rsidSect="000354F0">
      <w:pgSz w:w="11907" w:h="16839" w:code="9"/>
      <w:pgMar w:top="1440" w:right="54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F355BC"/>
    <w:multiLevelType w:val="hybridMultilevel"/>
    <w:tmpl w:val="C1F8D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7e0MDK3sLSwNDFT0lEKTi0uzszPAykwqgUApfa/RiwAAAA="/>
  </w:docVars>
  <w:rsids>
    <w:rsidRoot w:val="00B02A0F"/>
    <w:rsid w:val="000354F0"/>
    <w:rsid w:val="00157DD0"/>
    <w:rsid w:val="002A0F1C"/>
    <w:rsid w:val="002C226E"/>
    <w:rsid w:val="003D590A"/>
    <w:rsid w:val="006413C8"/>
    <w:rsid w:val="00661636"/>
    <w:rsid w:val="006C423D"/>
    <w:rsid w:val="007474DB"/>
    <w:rsid w:val="008935DD"/>
    <w:rsid w:val="00A57311"/>
    <w:rsid w:val="00B02A0F"/>
    <w:rsid w:val="00CB40D7"/>
    <w:rsid w:val="00DA216A"/>
    <w:rsid w:val="00FC0AF6"/>
    <w:rsid w:val="00FD3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802239-6F38-4AF3-983F-01BEB43FD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35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6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nta,Harish Babu</dc:creator>
  <cp:keywords/>
  <dc:description/>
  <cp:lastModifiedBy>Katragadda,Venkatesh</cp:lastModifiedBy>
  <cp:revision>13</cp:revision>
  <dcterms:created xsi:type="dcterms:W3CDTF">2017-07-18T18:59:00Z</dcterms:created>
  <dcterms:modified xsi:type="dcterms:W3CDTF">2017-07-18T21:29:00Z</dcterms:modified>
</cp:coreProperties>
</file>